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093E" w:rsidRPr="00D5093E" w:rsidRDefault="00D5093E" w:rsidP="00D5093E">
      <w:pPr>
        <w:shd w:val="clear" w:color="auto" w:fill="FFFFFF"/>
        <w:spacing w:line="360" w:lineRule="auto"/>
        <w:jc w:val="both"/>
        <w:rPr>
          <w:rFonts w:ascii="Times New Roman" w:eastAsia="Calibri" w:hAnsi="Times New Roman" w:cs="Times New Roman"/>
          <w:lang w:val="en-GB" w:eastAsia="en-US"/>
        </w:rPr>
      </w:pPr>
      <w:bookmarkStart w:id="0" w:name="_GoBack"/>
      <w:r w:rsidRPr="00D5093E">
        <w:rPr>
          <w:rFonts w:ascii="Times New Roman" w:eastAsia="Calibri" w:hAnsi="Times New Roman" w:cs="Times New Roman"/>
          <w:b/>
          <w:lang w:val="en-GB" w:eastAsia="en-US"/>
        </w:rPr>
        <w:t xml:space="preserve">Additional file 2 </w:t>
      </w:r>
      <w:r w:rsidRPr="00D5093E">
        <w:rPr>
          <w:rFonts w:ascii="Times New Roman" w:eastAsia="Calibri" w:hAnsi="Times New Roman" w:cs="Times New Roman"/>
          <w:lang w:val="en-GB" w:eastAsia="en-US"/>
        </w:rPr>
        <w:t>Exercise Library of which games were developed around: Overview of exercises primarily used in the RESPECT activity program. The primary focus was on Cardiorespiratory fitness, muscle strength, and stability/balance.</w:t>
      </w:r>
    </w:p>
    <w:p w:rsidR="002F723B" w:rsidRPr="00D5093E" w:rsidRDefault="002F723B">
      <w:pPr>
        <w:shd w:val="clear" w:color="auto" w:fill="FFFFFF"/>
        <w:spacing w:line="360" w:lineRule="auto"/>
        <w:jc w:val="both"/>
        <w:rPr>
          <w:rFonts w:ascii="Times New Roman" w:eastAsia="Calibri" w:hAnsi="Times New Roman" w:cs="Times New Roman"/>
          <w:lang w:val="en-GB" w:eastAsia="en-US"/>
        </w:rPr>
      </w:pPr>
    </w:p>
    <w:tbl>
      <w:tblPr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9464"/>
      </w:tblGrid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  <w:t>Cardiorespiratory fitness exercises: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tep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Bicycle ergometer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Treadmill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Cross trainer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Running / marching on the spot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Walk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Walking in interval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High knee running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Heel kick running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tairway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  <w:t>Strength exercise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  <w:t xml:space="preserve">Lower-extremity exercises: 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Up on toes / walk on toe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Up on heels / walk on heel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quat (air, front, Bulgarian)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Wall sit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Deadlift (both legs, single leg)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Thruster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Lunge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ide step / shuffle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ide step / shuffle crossover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kip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Walking backward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Jump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Jumping jack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Frog jump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Knees to elbow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Crawl (bear, crab)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Making turn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  <w:t xml:space="preserve">Upper-extremity exercises: 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Push-up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Fly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Rowing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houlder pres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Flyer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Lateral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Dip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Dumbbell pres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lastRenderedPageBreak/>
              <w:t>Pull-down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Biceps curl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Hammer curl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Push-down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  <w:t xml:space="preserve">Core and pelvis exercises: 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Hip thruster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Plank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Back extension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Abdominal crunch / sit-up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Leg lift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Bicycle leg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  <w:t>Stability/balance and cardiorespiratory fitnes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b/>
                <w:sz w:val="18"/>
                <w:szCs w:val="18"/>
                <w:lang w:val="en-GB"/>
              </w:rPr>
              <w:t xml:space="preserve">Balance, stability and neuromuscular exercises: 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tand on one leg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Walk in a straight line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Agility course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Balance on an unstable base (e.g. foam pad)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Balance board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‘Throwing’ balls from unstable surfaces</w:t>
            </w:r>
          </w:p>
        </w:tc>
      </w:tr>
      <w:tr w:rsidR="002F723B" w:rsidRPr="00D5093E">
        <w:tc>
          <w:tcPr>
            <w:tcW w:w="9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2F723B" w:rsidRPr="00D5093E" w:rsidRDefault="002F723B" w:rsidP="002F723B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</w:pPr>
            <w:r w:rsidRPr="00D5093E">
              <w:rPr>
                <w:rFonts w:ascii="Times New Roman" w:eastAsia="Calibri" w:hAnsi="Times New Roman" w:cs="Times New Roman"/>
                <w:sz w:val="18"/>
                <w:szCs w:val="18"/>
                <w:lang w:val="en-GB"/>
              </w:rPr>
              <w:t>Sitting and kneeling balance exercises on Swiss exercise ball (eyes open and closed)</w:t>
            </w:r>
          </w:p>
        </w:tc>
      </w:tr>
    </w:tbl>
    <w:p w:rsidR="00175F51" w:rsidRPr="00D5093E" w:rsidRDefault="00175F51">
      <w:pPr>
        <w:pStyle w:val="NormalWeb"/>
        <w:spacing w:before="28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:rsidR="00175F51" w:rsidRPr="00D5093E" w:rsidRDefault="00175F51">
      <w:pPr>
        <w:spacing w:after="200" w:line="276" w:lineRule="auto"/>
        <w:rPr>
          <w:rFonts w:ascii="Times New Roman" w:hAnsi="Times New Roman" w:cs="Times New Roman"/>
          <w:b/>
          <w:lang w:val="en-GB" w:eastAsia="en-US"/>
        </w:rPr>
      </w:pPr>
    </w:p>
    <w:p w:rsidR="00175F51" w:rsidRPr="00D5093E" w:rsidRDefault="00175F51">
      <w:pPr>
        <w:spacing w:line="360" w:lineRule="auto"/>
        <w:rPr>
          <w:rFonts w:ascii="Times New Roman" w:hAnsi="Times New Roman" w:cs="Times New Roman"/>
          <w:lang w:val="en-US"/>
        </w:rPr>
      </w:pPr>
    </w:p>
    <w:p w:rsidR="00175F51" w:rsidRPr="00D5093E" w:rsidRDefault="00175F51">
      <w:pPr>
        <w:spacing w:line="360" w:lineRule="auto"/>
        <w:rPr>
          <w:rFonts w:ascii="Times New Roman" w:hAnsi="Times New Roman" w:cs="Times New Roman"/>
          <w:b/>
          <w:lang w:val="en-US"/>
        </w:rPr>
      </w:pPr>
    </w:p>
    <w:bookmarkEnd w:id="0"/>
    <w:p w:rsidR="00175F51" w:rsidRPr="00D5093E" w:rsidRDefault="00175F51">
      <w:pPr>
        <w:rPr>
          <w:rFonts w:ascii="Times New Roman" w:hAnsi="Times New Roman" w:cs="Times New Roman"/>
        </w:rPr>
      </w:pPr>
    </w:p>
    <w:sectPr w:rsidR="00175F51" w:rsidRPr="00D5093E">
      <w:pgSz w:w="11906" w:h="16838"/>
      <w:pgMar w:top="1134" w:right="1134" w:bottom="1134" w:left="1134" w:header="0" w:footer="0" w:gutter="0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006B8B"/>
    <w:multiLevelType w:val="multilevel"/>
    <w:tmpl w:val="0228189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6DDF431E"/>
    <w:multiLevelType w:val="multilevel"/>
    <w:tmpl w:val="0D725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rE0M7AwtTQ3MjNR0lEKTi0uzszPAykwrgUAImTZ0CwAAAA="/>
  </w:docVars>
  <w:rsids>
    <w:rsidRoot w:val="00175F51"/>
    <w:rsid w:val="00175F51"/>
    <w:rsid w:val="001A53D4"/>
    <w:rsid w:val="002F723B"/>
    <w:rsid w:val="003F570B"/>
    <w:rsid w:val="00415173"/>
    <w:rsid w:val="004D21E6"/>
    <w:rsid w:val="009A2148"/>
    <w:rsid w:val="00D50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CECD6B"/>
  <w15:docId w15:val="{8FE07CEE-DC3D-4B88-BC22-CE2448C53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suppressAutoHyphens/>
    </w:p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highlight">
    <w:name w:val="highlight"/>
  </w:style>
  <w:style w:type="character" w:customStyle="1" w:styleId="apple-converted-space">
    <w:name w:val="apple-converted-space"/>
  </w:style>
  <w:style w:type="character" w:customStyle="1" w:styleId="bold">
    <w:name w:val="bold"/>
    <w:rPr>
      <w:b/>
      <w:bCs/>
    </w:rPr>
  </w:style>
  <w:style w:type="character" w:customStyle="1" w:styleId="italic">
    <w:name w:val="italic"/>
    <w:rPr>
      <w:i/>
      <w:iCs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e">
    <w:name w:val="List"/>
    <w:basedOn w:val="TextBody"/>
  </w:style>
  <w:style w:type="paragraph" w:styleId="Billedtekst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NormalWeb">
    <w:name w:val="Normal (Web)"/>
    <w:basedOn w:val="Normal"/>
    <w:pPr>
      <w:spacing w:after="280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1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Kaj Fridh Nielsen</dc:creator>
  <cp:lastModifiedBy>Martin Kaj Fridh Nielsen</cp:lastModifiedBy>
  <cp:revision>5</cp:revision>
  <dcterms:created xsi:type="dcterms:W3CDTF">2019-11-05T10:21:00Z</dcterms:created>
  <dcterms:modified xsi:type="dcterms:W3CDTF">2020-05-09T08:50:00Z</dcterms:modified>
  <dc:language>en-IN</dc:language>
</cp:coreProperties>
</file>